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31423" w14:textId="431735BE" w:rsidR="00514DB8" w:rsidRPr="007B2A1F" w:rsidRDefault="00506AC0" w:rsidP="00014A26">
      <w:pPr>
        <w:pStyle w:val="Title"/>
        <w:tabs>
          <w:tab w:val="right" w:pos="9180"/>
        </w:tabs>
        <w:jc w:val="left"/>
        <w:rPr>
          <w:rFonts w:ascii="Arial" w:hAnsi="Arial" w:cs="Arial"/>
          <w:b/>
          <w:bCs/>
          <w:u w:val="none"/>
        </w:rPr>
      </w:pPr>
      <w:r w:rsidRPr="005B60EC">
        <w:rPr>
          <w:rFonts w:ascii="Arial" w:hAnsi="Arial" w:cs="Arial"/>
          <w:b/>
          <w:bCs/>
          <w:sz w:val="40"/>
          <w:szCs w:val="52"/>
          <w:u w:val="none"/>
        </w:rPr>
        <w:t>MCM</w:t>
      </w:r>
      <w:r w:rsidR="00951E41">
        <w:rPr>
          <w:rFonts w:ascii="Arial" w:hAnsi="Arial" w:cs="Arial"/>
          <w:b/>
          <w:bCs/>
          <w:sz w:val="40"/>
          <w:szCs w:val="52"/>
          <w:u w:val="none"/>
        </w:rPr>
        <w:t>60</w:t>
      </w:r>
      <w:r w:rsidRPr="005B60EC">
        <w:rPr>
          <w:rFonts w:ascii="Arial" w:hAnsi="Arial" w:cs="Arial"/>
          <w:b/>
          <w:bCs/>
          <w:sz w:val="40"/>
          <w:szCs w:val="52"/>
          <w:u w:val="none"/>
        </w:rPr>
        <w:t xml:space="preserve"> Installation Record</w:t>
      </w:r>
      <w:r w:rsidR="007B2A1F" w:rsidRPr="005B60EC">
        <w:rPr>
          <w:rFonts w:ascii="Arial" w:hAnsi="Arial" w:cs="Arial"/>
          <w:b/>
          <w:bCs/>
          <w:sz w:val="40"/>
          <w:szCs w:val="52"/>
          <w:u w:val="none"/>
        </w:rPr>
        <w:tab/>
      </w:r>
      <w:r w:rsidR="007B2A1F">
        <w:rPr>
          <w:rFonts w:ascii="Arial" w:hAnsi="Arial" w:cs="Arial"/>
          <w:b/>
          <w:bCs/>
          <w:noProof/>
          <w:u w:val="none"/>
        </w:rPr>
        <w:drawing>
          <wp:inline distT="0" distB="0" distL="0" distR="0" wp14:anchorId="64401FB5" wp14:editId="0B0D4596">
            <wp:extent cx="2204357" cy="786126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S-Logo-2017 Blue Socomec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753" cy="83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05DAF" w14:textId="4B46CCAE" w:rsidR="00506AC0" w:rsidRPr="007B2A1F" w:rsidRDefault="00506AC0">
      <w:pPr>
        <w:rPr>
          <w:rFonts w:ascii="Arial" w:hAnsi="Arial" w:cs="Arial"/>
        </w:rPr>
      </w:pPr>
    </w:p>
    <w:p w14:paraId="01E402E9" w14:textId="18F3EE6C" w:rsidR="002547E9" w:rsidRPr="007B2A1F" w:rsidRDefault="002547E9" w:rsidP="002547E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Model: </w:t>
      </w:r>
      <w:r w:rsidRPr="007B2A1F">
        <w:rPr>
          <w:rFonts w:ascii="Arial" w:hAnsi="Arial" w:cs="Arial"/>
          <w:u w:val="single"/>
        </w:rPr>
        <w:tab/>
      </w:r>
      <w:r w:rsidRPr="00FE67B6">
        <w:rPr>
          <w:rFonts w:ascii="Arial" w:hAnsi="Arial" w:cs="Arial"/>
          <w:sz w:val="32"/>
          <w:szCs w:val="32"/>
          <w:u w:val="single"/>
        </w:rPr>
        <w:t>MCM</w:t>
      </w:r>
      <w:r>
        <w:rPr>
          <w:rFonts w:ascii="Arial" w:hAnsi="Arial" w:cs="Arial"/>
          <w:sz w:val="32"/>
          <w:szCs w:val="32"/>
          <w:u w:val="single"/>
        </w:rPr>
        <w:t>60</w:t>
      </w:r>
      <w:r w:rsidRPr="00FE67B6">
        <w:rPr>
          <w:rFonts w:ascii="Arial" w:hAnsi="Arial" w:cs="Arial"/>
          <w:sz w:val="32"/>
          <w:szCs w:val="32"/>
          <w:u w:val="single"/>
        </w:rPr>
        <w:t>-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3504D1C" w14:textId="77777777" w:rsidR="002547E9" w:rsidRPr="007B2A1F" w:rsidRDefault="002547E9" w:rsidP="002547E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Serial Numb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AAAE1F2" w14:textId="77777777" w:rsidR="002547E9" w:rsidRPr="007B2A1F" w:rsidRDefault="002547E9" w:rsidP="002547E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Date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8AAE949" w14:textId="77777777" w:rsidR="002547E9" w:rsidRPr="007B2A1F" w:rsidRDefault="002547E9" w:rsidP="002547E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er / Electrician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FC496B1" w14:textId="77777777" w:rsidR="002547E9" w:rsidRPr="007B2A1F" w:rsidRDefault="002547E9" w:rsidP="002547E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Electrical Service Type: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Wy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3-Wire Delta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Delta  </w:t>
      </w:r>
    </w:p>
    <w:p w14:paraId="33D60A33" w14:textId="77777777" w:rsidR="002547E9" w:rsidRPr="007B2A1F" w:rsidRDefault="002547E9" w:rsidP="002547E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                                       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Split-Phas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Oth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55210C8" w14:textId="223B1B72" w:rsidR="002547E9" w:rsidRDefault="002547E9" w:rsidP="002547E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Service Voltage, Line-to-Neutral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85AA2B9" w14:textId="77777777" w:rsidR="002547E9" w:rsidRPr="007B2A1F" w:rsidRDefault="002547E9" w:rsidP="002547E9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Service Voltage, </w:t>
      </w:r>
      <w:r w:rsidRPr="007B2A1F">
        <w:rPr>
          <w:rFonts w:ascii="Arial" w:hAnsi="Arial" w:cs="Arial"/>
        </w:rPr>
        <w:t xml:space="preserve">Line-to-Line: </w:t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821536C" w14:textId="77777777" w:rsidR="002547E9" w:rsidRPr="007B2A1F" w:rsidRDefault="002547E9" w:rsidP="002547E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Panel(s): </w:t>
      </w:r>
      <w:r w:rsidRPr="007B2A1F">
        <w:rPr>
          <w:rFonts w:ascii="Arial" w:hAnsi="Arial" w:cs="Arial"/>
          <w:u w:val="single"/>
        </w:rPr>
        <w:t xml:space="preserve">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18A2342" w14:textId="77777777" w:rsidR="002547E9" w:rsidRPr="00AA6B19" w:rsidRDefault="002547E9" w:rsidP="002547E9">
      <w:pPr>
        <w:spacing w:after="24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>Modbus RTU (RS-485) Only (-MB)</w:t>
      </w:r>
    </w:p>
    <w:p w14:paraId="5B7790B0" w14:textId="77777777" w:rsidR="002547E9" w:rsidRPr="007B2A1F" w:rsidRDefault="002547E9" w:rsidP="002547E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se Address (DIP Switches 1-6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4F69791" w14:textId="77777777" w:rsidR="002547E9" w:rsidRPr="007B2A1F" w:rsidRDefault="002547E9" w:rsidP="002547E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ud Rate (DIP Switches 7-8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321512B" w14:textId="573C1D39" w:rsidR="002547E9" w:rsidRPr="007B2A1F" w:rsidRDefault="002547E9" w:rsidP="002547E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</w:t>
      </w:r>
      <w:r>
        <w:rPr>
          <w:rFonts w:ascii="Arial" w:hAnsi="Arial" w:cs="Arial"/>
        </w:rPr>
        <w:t>Parity</w:t>
      </w:r>
      <w:r w:rsidRPr="007B2A1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>
        <w:rPr>
          <w:rFonts w:ascii="Arial" w:hAnsi="Arial" w:cs="Arial"/>
        </w:rPr>
        <w:t xml:space="preserve"> Default (No parity, one stop </w:t>
      </w:r>
      <w:proofErr w:type="gramStart"/>
      <w:r>
        <w:rPr>
          <w:rFonts w:ascii="Arial" w:hAnsi="Arial" w:cs="Arial"/>
        </w:rPr>
        <w:t xml:space="preserve">bit)   </w:t>
      </w:r>
      <w:proofErr w:type="gramEnd"/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ther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033C101" w14:textId="77777777" w:rsidR="002547E9" w:rsidRPr="007B2A1F" w:rsidRDefault="002547E9" w:rsidP="002547E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Termination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C8009CC" w14:textId="3839F364" w:rsidR="002547E9" w:rsidRPr="007B2A1F" w:rsidRDefault="002547E9" w:rsidP="002547E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Biasing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704A70E" w14:textId="77777777" w:rsidR="002547E9" w:rsidRPr="00AA6B19" w:rsidRDefault="002547E9" w:rsidP="002547E9">
      <w:pPr>
        <w:spacing w:after="12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 xml:space="preserve">Modbus </w:t>
      </w:r>
      <w:r>
        <w:rPr>
          <w:rFonts w:ascii="Arial" w:hAnsi="Arial" w:cs="Arial"/>
          <w:b/>
          <w:bCs/>
          <w:u w:val="single"/>
        </w:rPr>
        <w:t>TCP</w:t>
      </w:r>
      <w:r w:rsidRPr="00AA6B19">
        <w:rPr>
          <w:rFonts w:ascii="Arial" w:hAnsi="Arial" w:cs="Arial"/>
          <w:b/>
          <w:bCs/>
          <w:u w:val="single"/>
        </w:rPr>
        <w:t xml:space="preserve"> (</w:t>
      </w:r>
      <w:r>
        <w:rPr>
          <w:rFonts w:ascii="Arial" w:hAnsi="Arial" w:cs="Arial"/>
          <w:b/>
          <w:bCs/>
          <w:u w:val="single"/>
        </w:rPr>
        <w:t>Ethernet</w:t>
      </w:r>
      <w:r w:rsidRPr="00AA6B19">
        <w:rPr>
          <w:rFonts w:ascii="Arial" w:hAnsi="Arial" w:cs="Arial"/>
          <w:b/>
          <w:bCs/>
          <w:u w:val="single"/>
        </w:rPr>
        <w:t>) Only (-MB</w:t>
      </w:r>
      <w:r>
        <w:rPr>
          <w:rFonts w:ascii="Arial" w:hAnsi="Arial" w:cs="Arial"/>
          <w:b/>
          <w:bCs/>
          <w:u w:val="single"/>
        </w:rPr>
        <w:t>T</w:t>
      </w:r>
      <w:r w:rsidRPr="00AA6B19">
        <w:rPr>
          <w:rFonts w:ascii="Arial" w:hAnsi="Arial" w:cs="Arial"/>
          <w:b/>
          <w:bCs/>
          <w:u w:val="single"/>
        </w:rPr>
        <w:t>)</w:t>
      </w:r>
    </w:p>
    <w:p w14:paraId="0889BD06" w14:textId="77777777" w:rsidR="002547E9" w:rsidRPr="007B2A1F" w:rsidRDefault="002547E9" w:rsidP="002547E9">
      <w:pPr>
        <w:spacing w:after="240"/>
        <w:ind w:left="360"/>
        <w:rPr>
          <w:rFonts w:ascii="Arial" w:hAnsi="Arial" w:cs="Arial"/>
        </w:rPr>
      </w:pPr>
      <w:r>
        <w:rPr>
          <w:rFonts w:ascii="Arial" w:hAnsi="Arial" w:cs="Arial"/>
        </w:rPr>
        <w:t>Ethernet MAC Address</w:t>
      </w:r>
      <w:r w:rsidRPr="007B2A1F">
        <w:rPr>
          <w:rFonts w:ascii="Arial" w:hAnsi="Arial" w:cs="Arial"/>
        </w:rPr>
        <w:t xml:space="preserve">: </w:t>
      </w:r>
      <w:r w:rsidRPr="007B2A1F">
        <w:rPr>
          <w:rFonts w:ascii="Arial" w:hAnsi="Arial" w:cs="Arial"/>
          <w:u w:val="single"/>
        </w:rPr>
        <w:t xml:space="preserve"> </w:t>
      </w:r>
      <w:r w:rsidRPr="00AA6B19">
        <w:rPr>
          <w:rFonts w:ascii="Arial" w:hAnsi="Arial" w:cs="Arial"/>
          <w:sz w:val="32"/>
          <w:szCs w:val="32"/>
          <w:u w:val="single"/>
        </w:rPr>
        <w:t>00-80-A3-</w:t>
      </w:r>
      <w:r w:rsidRPr="007B2A1F">
        <w:rPr>
          <w:rFonts w:ascii="Arial" w:hAnsi="Arial" w:cs="Arial"/>
          <w:u w:val="single"/>
        </w:rPr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7254940" w14:textId="77777777" w:rsidR="002547E9" w:rsidRDefault="002547E9" w:rsidP="002547E9">
      <w:pPr>
        <w:spacing w:after="240"/>
        <w:rPr>
          <w:rFonts w:ascii="Arial" w:hAnsi="Arial" w:cs="Arial"/>
        </w:rPr>
      </w:pPr>
    </w:p>
    <w:p w14:paraId="5C77ED52" w14:textId="77777777" w:rsidR="002547E9" w:rsidRPr="007B2A1F" w:rsidRDefault="002547E9" w:rsidP="002547E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Notes: </w:t>
      </w:r>
    </w:p>
    <w:p w14:paraId="0B2CFB65" w14:textId="43D4E635" w:rsidR="00506AC0" w:rsidRPr="007B2A1F" w:rsidRDefault="00506AC0" w:rsidP="007B2A1F">
      <w:pPr>
        <w:spacing w:after="240"/>
        <w:rPr>
          <w:rFonts w:ascii="Arial" w:hAnsi="Arial" w:cs="Arial"/>
        </w:rPr>
      </w:pPr>
    </w:p>
    <w:p w14:paraId="5FC7CEED" w14:textId="0F5A42A0" w:rsidR="001154C2" w:rsidRPr="007B2A1F" w:rsidRDefault="001154C2">
      <w:pPr>
        <w:rPr>
          <w:rFonts w:ascii="Arial" w:hAnsi="Arial" w:cs="Arial"/>
        </w:rPr>
      </w:pPr>
    </w:p>
    <w:p w14:paraId="5773F50A" w14:textId="77777777" w:rsidR="00F0782D" w:rsidRDefault="00F0782D">
      <w:pPr>
        <w:rPr>
          <w:rFonts w:ascii="Arial" w:hAnsi="Arial" w:cs="Arial"/>
        </w:rPr>
        <w:sectPr w:rsidR="00F0782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C1F01A" w14:textId="1DA24079" w:rsidR="00856029" w:rsidRDefault="002806F3" w:rsidP="00856029">
      <w:pPr>
        <w:pStyle w:val="Heading1"/>
        <w:pageBreakBefore/>
      </w:pPr>
      <w:r>
        <w:lastRenderedPageBreak/>
        <w:t>MCM Meter and CT Schedule</w:t>
      </w:r>
    </w:p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1833CD" w:rsidRPr="00856029" w14:paraId="3208A819" w14:textId="77777777" w:rsidTr="004254D7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5DC4429F" w14:textId="59F41FFC" w:rsidR="001833CD" w:rsidRPr="00856029" w:rsidRDefault="002806F3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5924D80E" w14:textId="7CF4FE14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5817D48" w14:textId="13A87DD5" w:rsidR="001833CD" w:rsidRPr="00856029" w:rsidRDefault="004254D7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3B01817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1598D13F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22A01BC8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567C7A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57F256B2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06F4C69B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773D6E9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ED2CF5" w14:paraId="113D9969" w14:textId="77777777" w:rsidTr="004254D7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2A4FD81F" w14:textId="5D6FE140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-1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1259FE0" w14:textId="4D3CA34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0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B7311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386857B4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15F95D7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A82BC1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47600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5E054D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0C7497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FD9CA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CFCA39" w14:textId="77777777" w:rsidTr="004254D7">
        <w:trPr>
          <w:trHeight w:hRule="exact" w:val="360"/>
        </w:trPr>
        <w:tc>
          <w:tcPr>
            <w:tcW w:w="805" w:type="dxa"/>
            <w:vMerge/>
          </w:tcPr>
          <w:p w14:paraId="57F0A5D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3331E8D" w14:textId="5422D92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B27AC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C18AEE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FA07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80C9B7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6B56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8BA8F7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81E9D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97EA6C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D4CF82" w14:textId="77777777" w:rsidTr="004254D7">
        <w:trPr>
          <w:trHeight w:hRule="exact" w:val="360"/>
        </w:trPr>
        <w:tc>
          <w:tcPr>
            <w:tcW w:w="805" w:type="dxa"/>
            <w:vMerge/>
          </w:tcPr>
          <w:p w14:paraId="07190E0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08DC893" w14:textId="46174E0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54570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09BF7D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A7FFD4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43E2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871EC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5855F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89E9F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850FBB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7474E7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D15457F" w14:textId="716EB20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0295AA9" w14:textId="673AFD5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</w:p>
        </w:tc>
        <w:tc>
          <w:tcPr>
            <w:tcW w:w="900" w:type="dxa"/>
            <w:vMerge w:val="restart"/>
          </w:tcPr>
          <w:p w14:paraId="6D87D4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EE5457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CA7512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9E049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C7D71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371948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5B15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C5EF8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B24E8C2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799147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8B5A1E6" w14:textId="14180C0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B10E88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2B5FD3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AC087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0882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C7D0E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8F4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8329FE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92D55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562D5C0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3A16EE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20218D2" w14:textId="55690CA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7EE88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0AC9F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69738E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38DB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45F5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E17B7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84A90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F8D93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438508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11953318" w14:textId="3EB02D8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BAF09CF" w14:textId="1CC01FE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2</w:t>
            </w:r>
          </w:p>
        </w:tc>
        <w:tc>
          <w:tcPr>
            <w:tcW w:w="900" w:type="dxa"/>
            <w:vMerge w:val="restart"/>
          </w:tcPr>
          <w:p w14:paraId="751802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295EF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F2DBF7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918055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928A4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5D019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81E8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BAF4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25031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FF6B5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536145" w14:textId="23D5E67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AC753F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BED9BB2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57B01D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033B0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5FD2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7311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61DE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6A7E9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8EA7454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02BEFB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BB229F" w14:textId="16A1970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2BF7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4CE02E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E5268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7293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8824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9F9379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D6C1F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1DC3B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8C895CA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7E0E5D3F" w14:textId="07D0676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57D8691" w14:textId="40970E5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3</w:t>
            </w:r>
          </w:p>
        </w:tc>
        <w:tc>
          <w:tcPr>
            <w:tcW w:w="900" w:type="dxa"/>
            <w:vMerge w:val="restart"/>
          </w:tcPr>
          <w:p w14:paraId="7BA050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03E1B7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9AF94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FD31D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131745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149A8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E1FB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575F1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F1E0271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3C6387E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2273907" w14:textId="081C2FD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C3A8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E2F591F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7AF13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C85E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412ED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AE6EE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E27A3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077CDC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191D1F0" w14:textId="77777777" w:rsidTr="004254D7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19C73E0E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D5076E7" w14:textId="516138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2EE4B3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AC7776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13BC9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DB24B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2C12C1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6684F7C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162332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5F51D6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C084CD6" w14:textId="77777777" w:rsidTr="004254D7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3B5080DB" w14:textId="3BA3324F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3-24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322FC55F" w14:textId="0BA45B5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4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DB3978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DC974A8" w14:textId="29CEE52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48D1D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44B8957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784A0C3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BC326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89FF6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4BCC69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19C8D8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3F74002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578A03B" w14:textId="1A6C152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A7E6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73917E4" w14:textId="49672F8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4565C3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1CBAB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34E2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D548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D4F835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E6E14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7CB3A22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15BAB86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83AB90C" w14:textId="6036146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D9CC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1793F32" w14:textId="4EB43B8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37A2AE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0CC62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BF8AF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E64CF0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C67012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6A520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6FF6A91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2A0F6B39" w14:textId="715D153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821905" w14:textId="373FEA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5</w:t>
            </w:r>
          </w:p>
        </w:tc>
        <w:tc>
          <w:tcPr>
            <w:tcW w:w="900" w:type="dxa"/>
            <w:vMerge w:val="restart"/>
          </w:tcPr>
          <w:p w14:paraId="7C06B99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90AE1D3" w14:textId="0B9E6D10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1861AD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BFA2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2C951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0512EE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5802D3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152F7F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563AE9A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A04989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FA7FA1F" w14:textId="2C91375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A3328A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7AAE9F4" w14:textId="182BFB4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52DE0F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FEF3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ED4AF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6400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777C0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821D7E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66C7885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495DC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C2E17F1" w14:textId="7D5F859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597C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6FBAFF6" w14:textId="2512EB8C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309A76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C078A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2E126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9312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F300A7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0DB88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7CDE84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298093BD" w14:textId="1B0434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58549E" w14:textId="1430A6E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6</w:t>
            </w:r>
          </w:p>
        </w:tc>
        <w:tc>
          <w:tcPr>
            <w:tcW w:w="900" w:type="dxa"/>
            <w:vMerge w:val="restart"/>
          </w:tcPr>
          <w:p w14:paraId="39B3041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3B1E11F" w14:textId="609B39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A161D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D6958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D761A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6E4343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B4CC6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21310E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A0F01BA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400421A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1712AF2" w14:textId="44B071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D895A3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9568A5A" w14:textId="772D18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8069C8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0AEB3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923E0F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79FFA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35286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002E4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26F956C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609E817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5CC22432" w14:textId="798AE5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EF3740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CB6C632" w14:textId="4F1BA3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ADE58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F07A55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35DE6F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473A4E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38AB4D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B499F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E62052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0D9860CC" w14:textId="0B546D1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2DC42009" w14:textId="3BD8F76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7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580DBDE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23B2F72" w14:textId="2F5B43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5397EA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61791C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13FD7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92CFF6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E4EF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6E3F97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1F0A9C8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324375A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172DEAD" w14:textId="29C629E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0ED57A7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EC855D1" w14:textId="69871C4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690EEF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12B805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4CE7A64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6DE2E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553C1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6940B1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0E30C37" w14:textId="77777777" w:rsidTr="004254D7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365553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38AE47FB" w14:textId="6105CB4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110C386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1CDDC268" w14:textId="57C0FD9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0277DF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BC91B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7D3AF0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9241F8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9DABF6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37EED8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CD0396F" w14:textId="77777777" w:rsidTr="004254D7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16861173" w14:textId="45CB85DB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25-36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695FE699" w14:textId="0269239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1F1E63C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6BE7C913" w14:textId="2A03B8AB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619C5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5C16DB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389AE69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298CF1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F298DA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182C0BD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3897CAE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3F57D14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D629F32" w14:textId="30581CD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B82153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87570FD" w14:textId="6BD03F27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C7CA4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4B24AF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6F243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224B3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ACD70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6C1CA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6D496FA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4C5F0EED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87B2B0E" w14:textId="2703805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82F9C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84F12F" w14:textId="2F139C80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8255A1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BFDD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473365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2F9A4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E2FED6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FB326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4C900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3EF036B7" w14:textId="073EB97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167CFA7D" w14:textId="75CC6FF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900" w:type="dxa"/>
            <w:vMerge w:val="restart"/>
          </w:tcPr>
          <w:p w14:paraId="53A24E4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4A29EFE" w14:textId="0B394262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DBA208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87EEC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83D341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F0383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4D52A0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0BB76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77065DF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7DC5446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951CF65" w14:textId="206FD82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228E101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F0AFC65" w14:textId="2EB472CF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23818C9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FAD41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0A77DC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90113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5F0EBA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68D57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2CCE804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408006D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DCDA719" w14:textId="13DE58F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590374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8A4BC43" w14:textId="5BA5346E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2D735A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531FCF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9C1890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0B1F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02903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8626B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F4F934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2FEA9FF8" w14:textId="0C5CE94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C8ABB69" w14:textId="520549BC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900" w:type="dxa"/>
            <w:vMerge w:val="restart"/>
          </w:tcPr>
          <w:p w14:paraId="0144919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E91737E" w14:textId="0C5987CC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6D0880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A3162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38B66B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5F033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B0017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D95C6B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FF312D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C489FF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3ABF410F" w14:textId="5707AB6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62FA82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D51BEFE" w14:textId="61BB512F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41921A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32C64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920E66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E32AA3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8B8184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9884D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EC4E1B0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0D54DBD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7765BC52" w14:textId="692D63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4F6962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2EAC2C3" w14:textId="6A265B21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33E8AF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165A3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34BF40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3DCB6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54BD1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8A7F73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D888CD5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407EB99A" w14:textId="636E6910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24DDB5EA" w14:textId="0B83206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68989F8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22E0AB7" w14:textId="23CF8027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B5DD92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A61BD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2B2F1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5E18C3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CE074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2F935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D6EEEED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06FE593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EA62CEC" w14:textId="58A32CE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78165DD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0D1A9736" w14:textId="6A742E1C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27BC9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F7A11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2901C4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43EC36E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802F2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0430C1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9F49C5" w14:textId="77777777" w:rsidTr="004254D7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59733CE6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355F98E6" w14:textId="66B218E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F796CE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0546A81" w14:textId="0619CF21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2186CF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BDBC58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49356CF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21A1031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38FF48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3489EEE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:rsidRPr="00856029" w14:paraId="24C61707" w14:textId="77777777" w:rsidTr="004254D7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74C9141D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61158057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10E9615A" w14:textId="50DC78E1" w:rsidR="002806F3" w:rsidRPr="00856029" w:rsidRDefault="004254D7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2806F3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2806F3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44861B5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47D93671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730A7725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89CE6F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08C16C3E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7F6239FF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657E3AB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2806F3" w14:paraId="1FD53F16" w14:textId="77777777" w:rsidTr="004254D7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5E6E1D6A" w14:textId="3056DAC0" w:rsidR="002806F3" w:rsidRPr="00F0782D" w:rsidRDefault="002806F3" w:rsidP="000B3122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37-48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416B5C5A" w14:textId="05412AF5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4EC2B14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E18B13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4524C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545101A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42B8C0A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4C48D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436FB41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2F5D0D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F0A7C96" w14:textId="77777777" w:rsidTr="004254D7">
        <w:trPr>
          <w:trHeight w:hRule="exact" w:val="360"/>
        </w:trPr>
        <w:tc>
          <w:tcPr>
            <w:tcW w:w="805" w:type="dxa"/>
            <w:vMerge/>
          </w:tcPr>
          <w:p w14:paraId="52E1F43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4163289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1419FD2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412A80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1AC3DD1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706AEE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6718A9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CDDE00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6E82FF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48575F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A33B561" w14:textId="77777777" w:rsidTr="004254D7">
        <w:trPr>
          <w:trHeight w:hRule="exact" w:val="360"/>
        </w:trPr>
        <w:tc>
          <w:tcPr>
            <w:tcW w:w="805" w:type="dxa"/>
            <w:vMerge/>
          </w:tcPr>
          <w:p w14:paraId="605A5EC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5F2114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28D40E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FFFF10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8CD7C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E2812D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2667D0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0D7F3C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7AFD8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012BEE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FB0A98A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2CC2534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3601D38A" w14:textId="3019AF2E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vMerge w:val="restart"/>
          </w:tcPr>
          <w:p w14:paraId="7F1D1B9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AB759A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6F621C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7A69D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23A5C4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3F3ECF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FD65DE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DDE2EA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331A1BB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4764EA2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76A30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359B9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42F7CC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CD1FCF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EE2451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980F6B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384C9C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83CC8B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EEC883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86C29EF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32166C5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147CEB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D19B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64AE5A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7258B31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FDB9CD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71D17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29236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F3FB6A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A4FF4B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EA595B7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8918FA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63413E6E" w14:textId="64C65F81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900" w:type="dxa"/>
            <w:vMerge w:val="restart"/>
          </w:tcPr>
          <w:p w14:paraId="5904DB5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A5FD9E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A37FE7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2ACD6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2162FD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8366C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AE78E5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04C6AB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153EEF1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216D54A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A55C6A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7B3377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1644DB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0062BC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C9C03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1DFD8C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38CC34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A2C6B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51E955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5207DBC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4C02603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2317DC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B277A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CA45AD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83EC86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B9AAB0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7A0DBD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11E203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BC6D3D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5B9D4A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E5BE4B0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0A84786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170CD35A" w14:textId="7D182A48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900" w:type="dxa"/>
            <w:vMerge w:val="restart"/>
          </w:tcPr>
          <w:p w14:paraId="6214F0C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866986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2F2710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9E6F4C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C4A65F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D369A7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2D1542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3960C1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0E70DAB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661359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A50B87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5C0ACC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BB227F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CB2F88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8F4504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FB9288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D53E63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6B3571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92022E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7D7E594" w14:textId="77777777" w:rsidTr="004254D7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6B04439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1DA1FC6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6A5CE1B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84B412F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A10618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717AF78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15779ED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29153DA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2EEAF53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06CD94F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E80E9C4" w14:textId="77777777" w:rsidTr="004254D7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508F1430" w14:textId="6E27BED1" w:rsidR="002806F3" w:rsidRPr="00F0782D" w:rsidRDefault="002806F3" w:rsidP="000B3122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49-60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C0662D6" w14:textId="4FB1275D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3C0A66B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76132C1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88F04E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01BC2C0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AF2943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372BC86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25B34B5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A5F20F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55489C6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1294E0F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487389F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294244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83F61B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0294D21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24BE1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41809A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937678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D8B2BF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F22639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6EEBFD9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773667F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D4046C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25E903E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747C89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7E7965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A7E30F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62831A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0635B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C47FAC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06CBF2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A47B30B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6042989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75E57C06" w14:textId="0F2ADCC8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900" w:type="dxa"/>
            <w:vMerge w:val="restart"/>
          </w:tcPr>
          <w:p w14:paraId="7FD3ECD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031B4E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DF679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3ADA24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73725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9B4517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5A56B3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60FE16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12D55E1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3BAC796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2BB089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C445E7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5E8F97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5B7E6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0D28D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2E5B79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1C03D9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707DD1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3B9924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97DF499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03447966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4F1FDA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29D6B2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C23B20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30714C4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587FDE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249D6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0B63B8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A1660B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78A236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1D4BA80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01D6FE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145B5826" w14:textId="316A5C00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900" w:type="dxa"/>
            <w:vMerge w:val="restart"/>
          </w:tcPr>
          <w:p w14:paraId="0F51721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29380E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FC3F00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ADB66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DF34F1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A2CD8A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804F3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66BD4E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037C00C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6903ACF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D108D1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00F4F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2C239C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02FCB9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4A2CF4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4F5B13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09BE16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22C0C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B4B3B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82F5AC8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05CF7EE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0445198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69F0F1D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B7A758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3FAE31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AE745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55C263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B32353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0304BC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7D8187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897D9FC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5BBA846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1D76EDF1" w14:textId="11C0F626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7692EDB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DB5B9E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FA8BC1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447F9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9E0B24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C2349F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0DA821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9BCBC7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39E11D3" w14:textId="77777777" w:rsidTr="004254D7">
        <w:trPr>
          <w:trHeight w:hRule="exact" w:val="360"/>
        </w:trPr>
        <w:tc>
          <w:tcPr>
            <w:tcW w:w="805" w:type="dxa"/>
            <w:vMerge/>
            <w:vAlign w:val="center"/>
          </w:tcPr>
          <w:p w14:paraId="1492527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C7288B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60F43E2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1502592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62323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D0F388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2BF7E21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5FAA5B4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57CD6D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4149B47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99DC9AA" w14:textId="77777777" w:rsidTr="004254D7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221EB38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0ED92C4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3C83DC5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9A97CF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662C6E9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519A922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31E5EE6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CF8F35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59D04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03D0501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E44FA6" w14:textId="77777777" w:rsidR="00394A49" w:rsidRPr="007B2A1F" w:rsidRDefault="00394A49" w:rsidP="002806F3"/>
    <w:sectPr w:rsidR="00394A49" w:rsidRPr="007B2A1F" w:rsidSect="00856029">
      <w:footerReference w:type="default" r:id="rId9"/>
      <w:pgSz w:w="12240" w:h="15840"/>
      <w:pgMar w:top="864" w:right="576" w:bottom="100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45D078" w14:textId="77777777" w:rsidR="002C01B6" w:rsidRDefault="002C01B6" w:rsidP="007B2A1F">
      <w:pPr>
        <w:spacing w:after="0" w:line="240" w:lineRule="auto"/>
      </w:pPr>
      <w:r>
        <w:separator/>
      </w:r>
    </w:p>
  </w:endnote>
  <w:endnote w:type="continuationSeparator" w:id="0">
    <w:p w14:paraId="4B486045" w14:textId="77777777" w:rsidR="002C01B6" w:rsidRDefault="002C01B6" w:rsidP="007B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E626F" w14:textId="26E52471" w:rsidR="007B2A1F" w:rsidRPr="00324B02" w:rsidRDefault="007B2A1F" w:rsidP="002806F3">
    <w:pPr>
      <w:pStyle w:val="Footer"/>
      <w:pBdr>
        <w:top w:val="single" w:sz="4" w:space="1" w:color="auto"/>
      </w:pBdr>
      <w:tabs>
        <w:tab w:val="clear" w:pos="4680"/>
        <w:tab w:val="center" w:pos="612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 w:rsidRPr="002806F3">
      <w:rPr>
        <w:rFonts w:ascii="Arial" w:hAnsi="Arial" w:cs="Arial"/>
        <w:i/>
        <w:iCs/>
        <w:noProof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="002806F3">
      <w:rPr>
        <w:rFonts w:ascii="Arial" w:hAnsi="Arial" w:cs="Arial"/>
        <w:i/>
        <w:iCs/>
        <w:noProof/>
        <w:sz w:val="20"/>
        <w:szCs w:val="20"/>
      </w:rPr>
      <w:t xml:space="preserve"> </w:t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951E41">
      <w:rPr>
        <w:rFonts w:ascii="Arial" w:hAnsi="Arial" w:cs="Arial"/>
        <w:i/>
        <w:iCs/>
        <w:sz w:val="20"/>
        <w:szCs w:val="20"/>
      </w:rPr>
      <w:t>60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4254D7">
      <w:rPr>
        <w:rFonts w:ascii="Arial" w:hAnsi="Arial" w:cs="Arial"/>
        <w:i/>
        <w:iCs/>
        <w:sz w:val="20"/>
        <w:szCs w:val="20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A153F" w14:textId="3FB3DA31" w:rsidR="00324B02" w:rsidRPr="00324B02" w:rsidRDefault="00324B02" w:rsidP="002806F3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6930"/>
        <w:tab w:val="right" w:pos="1107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>
      <w:rPr>
        <w:rFonts w:ascii="Arial" w:hAnsi="Arial" w:cs="Arial"/>
        <w:i/>
        <w:iCs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951E41">
      <w:rPr>
        <w:rFonts w:ascii="Arial" w:hAnsi="Arial" w:cs="Arial"/>
        <w:i/>
        <w:iCs/>
        <w:sz w:val="20"/>
        <w:szCs w:val="20"/>
      </w:rPr>
      <w:t>60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4254D7">
      <w:rPr>
        <w:rFonts w:ascii="Arial" w:hAnsi="Arial" w:cs="Arial"/>
        <w:i/>
        <w:i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376251" w14:textId="77777777" w:rsidR="002C01B6" w:rsidRDefault="002C01B6" w:rsidP="007B2A1F">
      <w:pPr>
        <w:spacing w:after="0" w:line="240" w:lineRule="auto"/>
      </w:pPr>
      <w:r>
        <w:separator/>
      </w:r>
    </w:p>
  </w:footnote>
  <w:footnote w:type="continuationSeparator" w:id="0">
    <w:p w14:paraId="4D71B324" w14:textId="77777777" w:rsidR="002C01B6" w:rsidRDefault="002C01B6" w:rsidP="007B2A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87EB6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247D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04D4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880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20FC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6808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BE32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14CDDE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58F8AF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60B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53E53"/>
    <w:multiLevelType w:val="multilevel"/>
    <w:tmpl w:val="377020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9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bM0tzA3NbawNDFU0lEKTi0uzszPAykwqQUANeTgcSwAAAA="/>
    <w:docVar w:name="dgnword-docGUID" w:val="{4CA7918D-8CB2-4920-A9E5-F21719D72896}"/>
    <w:docVar w:name="dgnword-eventsink" w:val="2355400724608"/>
  </w:docVars>
  <w:rsids>
    <w:rsidRoot w:val="00506AC0"/>
    <w:rsid w:val="00014A26"/>
    <w:rsid w:val="001154C2"/>
    <w:rsid w:val="001833CD"/>
    <w:rsid w:val="002547E9"/>
    <w:rsid w:val="002806F3"/>
    <w:rsid w:val="00293EF9"/>
    <w:rsid w:val="002C01B6"/>
    <w:rsid w:val="00324B02"/>
    <w:rsid w:val="003875B8"/>
    <w:rsid w:val="00394A49"/>
    <w:rsid w:val="003B7C21"/>
    <w:rsid w:val="003E7458"/>
    <w:rsid w:val="004254D7"/>
    <w:rsid w:val="004B4CD9"/>
    <w:rsid w:val="00506AC0"/>
    <w:rsid w:val="00514DB8"/>
    <w:rsid w:val="005B60EC"/>
    <w:rsid w:val="00606E02"/>
    <w:rsid w:val="00712649"/>
    <w:rsid w:val="007B2A1F"/>
    <w:rsid w:val="007B2C4B"/>
    <w:rsid w:val="00817268"/>
    <w:rsid w:val="00856029"/>
    <w:rsid w:val="00951E41"/>
    <w:rsid w:val="0097060F"/>
    <w:rsid w:val="00A10EDF"/>
    <w:rsid w:val="00C14C50"/>
    <w:rsid w:val="00C42A20"/>
    <w:rsid w:val="00CC19FF"/>
    <w:rsid w:val="00D035F2"/>
    <w:rsid w:val="00DF302A"/>
    <w:rsid w:val="00E55B0C"/>
    <w:rsid w:val="00ED2CF5"/>
    <w:rsid w:val="00F0782D"/>
    <w:rsid w:val="00F675EB"/>
    <w:rsid w:val="00FD3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3152F"/>
  <w15:chartTrackingRefBased/>
  <w15:docId w15:val="{63BA7029-72CD-4165-9330-FB2ED883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0F"/>
  </w:style>
  <w:style w:type="paragraph" w:styleId="Heading1">
    <w:name w:val="heading 1"/>
    <w:basedOn w:val="Normal"/>
    <w:next w:val="Normal"/>
    <w:link w:val="Heading1Char"/>
    <w:uiPriority w:val="9"/>
    <w:qFormat/>
    <w:rsid w:val="00324B02"/>
    <w:pPr>
      <w:keepNext/>
      <w:keepLines/>
      <w:spacing w:before="120" w:after="60"/>
      <w:outlineLvl w:val="0"/>
    </w:pPr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EDF"/>
    <w:pPr>
      <w:keepNext/>
      <w:keepLines/>
      <w:numPr>
        <w:ilvl w:val="1"/>
        <w:numId w:val="5"/>
      </w:numPr>
      <w:spacing w:before="120" w:after="60"/>
      <w:outlineLvl w:val="1"/>
    </w:pPr>
    <w:rPr>
      <w:rFonts w:eastAsiaTheme="majorEastAsia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EDF"/>
    <w:pPr>
      <w:keepNext/>
      <w:keepLines/>
      <w:numPr>
        <w:ilvl w:val="2"/>
        <w:numId w:val="5"/>
      </w:numPr>
      <w:spacing w:before="60" w:after="60"/>
      <w:outlineLvl w:val="2"/>
    </w:pPr>
    <w:rPr>
      <w:rFonts w:eastAsiaTheme="majorEastAsia" w:cstheme="majorBidi"/>
      <w:color w:val="2E74B5" w:themeColor="accent5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97060F"/>
    <w:pPr>
      <w:spacing w:before="60" w:after="60"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060F"/>
  </w:style>
  <w:style w:type="character" w:customStyle="1" w:styleId="Heading1Char">
    <w:name w:val="Heading 1 Char"/>
    <w:basedOn w:val="DefaultParagraphFont"/>
    <w:link w:val="Heading1"/>
    <w:uiPriority w:val="9"/>
    <w:rsid w:val="00324B02"/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0EDF"/>
    <w:rPr>
      <w:rFonts w:eastAsiaTheme="majorEastAsia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0EDF"/>
    <w:rPr>
      <w:rFonts w:eastAsiaTheme="majorEastAsia" w:cstheme="majorBidi"/>
      <w:color w:val="2E74B5" w:themeColor="accent5" w:themeShade="BF"/>
      <w:sz w:val="24"/>
      <w:szCs w:val="24"/>
    </w:rPr>
  </w:style>
  <w:style w:type="paragraph" w:styleId="ListBullet">
    <w:name w:val="List Bullet"/>
    <w:basedOn w:val="Normal"/>
    <w:uiPriority w:val="99"/>
    <w:unhideWhenUsed/>
    <w:rsid w:val="00A10EDF"/>
    <w:pPr>
      <w:numPr>
        <w:numId w:val="6"/>
      </w:numPr>
      <w:spacing w:before="40" w:after="40" w:line="240" w:lineRule="auto"/>
    </w:pPr>
  </w:style>
  <w:style w:type="paragraph" w:styleId="ListBullet2">
    <w:name w:val="List Bullet 2"/>
    <w:basedOn w:val="Normal"/>
    <w:uiPriority w:val="99"/>
    <w:unhideWhenUsed/>
    <w:rsid w:val="00A10EDF"/>
    <w:pPr>
      <w:numPr>
        <w:numId w:val="8"/>
      </w:numPr>
      <w:spacing w:before="40" w:after="4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10ED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10EDF"/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4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A1F"/>
  </w:style>
  <w:style w:type="paragraph" w:styleId="Footer">
    <w:name w:val="footer"/>
    <w:basedOn w:val="Normal"/>
    <w:link w:val="Foot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A1F"/>
  </w:style>
  <w:style w:type="table" w:styleId="TableGrid">
    <w:name w:val="Table Grid"/>
    <w:basedOn w:val="TableNormal"/>
    <w:uiPriority w:val="39"/>
    <w:rsid w:val="00F07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4</TotalTime>
  <Pages>3</Pages>
  <Words>345</Words>
  <Characters>1714</Characters>
  <Application>Microsoft Office Word</Application>
  <DocSecurity>0</DocSecurity>
  <Lines>1714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M Installation Record</vt:lpstr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M60 Installation Record</dc:title>
  <dc:subject/>
  <dc:creator>Continental Control Systems LLC</dc:creator>
  <cp:keywords/>
  <dc:description/>
  <cp:lastModifiedBy>Nathaniel Crutcher</cp:lastModifiedBy>
  <cp:revision>7</cp:revision>
  <cp:lastPrinted>2020-03-05T17:28:00Z</cp:lastPrinted>
  <dcterms:created xsi:type="dcterms:W3CDTF">2020-03-05T18:25:00Z</dcterms:created>
  <dcterms:modified xsi:type="dcterms:W3CDTF">2020-08-13T21:26:00Z</dcterms:modified>
</cp:coreProperties>
</file>